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dvice-dataset-conversation-7"/>
    <w:p>
      <w:pPr>
        <w:pStyle w:val="Heading1"/>
      </w:pPr>
      <w:r>
        <w:t xml:space="preserve">Advice Dataset Conversation 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boyfriend of 7 years told me he thinks he’s gay.</w:t>
      </w:r>
    </w:p>
    <w:p>
      <w:pPr>
        <w:pStyle w:val="BodyText"/>
      </w:pPr>
      <w:r>
        <w:t xml:space="preserve">Last week, my (now ex) boyfriend of 7 years sat down with me and told me he thinks he is gay. We’re 22, we’ve been together since we were 15 years old.</w:t>
      </w:r>
    </w:p>
    <w:p>
      <w:pPr>
        <w:pStyle w:val="BodyText"/>
      </w:pPr>
      <w:r>
        <w:t xml:space="preserve">Throughout the last year I’ve felt our relationship was off or going downhill, because he completely stopped wanting to be intimate with me, and our interactions started to mostly feel more like best friends than a romantic relationship. Which at the time, I thought was just a rough patch/side effect that comes with being together for so long, but in retrospect I should have at least questioned lmao. But THIS was the last reason i would have suspected. there really wasn’t any signs until more recently.</w:t>
      </w:r>
    </w:p>
    <w:p>
      <w:pPr>
        <w:pStyle w:val="BodyText"/>
      </w:pPr>
      <w:r>
        <w:t xml:space="preserve">He told me he started having these thoughts and feelings over the last couple months, and when we broke up he assured me that he did have romantic feelings. But at the same time, the last couple months he had still been talking about our future, bringing me to every family function, spending the night at my house, everything seemed completely normal.</w:t>
      </w:r>
    </w:p>
    <w:p>
      <w:pPr>
        <w:pStyle w:val="BodyText"/>
      </w:pPr>
      <w:r>
        <w:t xml:space="preserve">This is so incredibly hard for me. I love this man so deeply, i got so connected to and comfortable with his family, not only were we together so long but on top of that he’s my first love, my first everything, we spent our childhood together, and alot of the time because of my struggles with my family and my own struggles, I felt he was the only person Ive ever met that 100% understood and loved me. As much as I love him and want to be supportive and understanding, I feel a bit betrayed by this? Then I feel wrong for feeling that way. It’s a never ending back and forth in my head.</w:t>
      </w:r>
    </w:p>
    <w:p>
      <w:pPr>
        <w:pStyle w:val="BodyText"/>
      </w:pPr>
      <w:r>
        <w:t xml:space="preserve">It also comes with all the confusion and insecurity. Questioning what was real and what wasn’t, feeling like maybe I wasted so many years of my youth, grieving both a 7 year relationship and my first love/best friend, and just all the insecurity that comes with realizing you spent 7 years with a gay man lmao, even if HE didn’t know it. I know that I didn’t necessarily WASTE those years because I truly love him, felt loved back and was taught so many relationship and general life lessons, but it’s hard to completely not feel that way either.</w:t>
      </w:r>
    </w:p>
    <w:p>
      <w:pPr>
        <w:pStyle w:val="BodyText"/>
      </w:pPr>
      <w:r>
        <w:t xml:space="preserve">i catch myself thinking that I wish he would’ve just cheated on me or something cause it would be easier to process or get over. I know i’m very young, and that i’ll meet so many more people and do so many more things, etc. But right now it really does not feel like it, and really does not feel like I will ever have that again. I guess i’m just asking for advice on how to cope with this and move along with my life? I know moving on is my only option here, i just don’t know HOW. Right now I feel very lost.</w:t>
      </w:r>
    </w:p>
    <w:bookmarkEnd w:id="10"/>
    <w:bookmarkStart w:id="11" w:name="assistant-message"/>
    <w:p>
      <w:pPr>
        <w:pStyle w:val="Heading2"/>
      </w:pPr>
      <w:r>
        <w:t xml:space="preserve">Assistant message</w:t>
      </w:r>
    </w:p>
    <w:p>
      <w:pPr>
        <w:pStyle w:val="FirstParagraph"/>
      </w:pPr>
      <w:r>
        <w:t xml:space="preserve">Girl, deep breath.</w:t>
      </w:r>
    </w:p>
    <w:p>
      <w:pPr>
        <w:pStyle w:val="BodyText"/>
      </w:pPr>
      <w:r>
        <w:t xml:space="preserve">My ex partner didn’t turn out to be gay, but after 6 years of dating I had to break up with him because it felt exactly like this, a friendship at the end and I realized we were only still together because it felt familiar and we were scared to be alone. I was 24 when we broke up and we went through so much shit when we were younger all for it to amount to nothing. Or so I thought.</w:t>
      </w:r>
    </w:p>
    <w:p>
      <w:pPr>
        <w:pStyle w:val="BodyText"/>
      </w:pPr>
      <w:r>
        <w:t xml:space="preserve">But it helped me realize all the things I took for granted, all the things I realized I needed and deserved in my next relationship. I try not to see it as a waste, I learned many things about myself in general and how I programmed myself to react so now it’s all about unlearning that and dealing with things correctly.</w:t>
      </w:r>
    </w:p>
    <w:p>
      <w:pPr>
        <w:pStyle w:val="BodyText"/>
      </w:pPr>
      <w:r>
        <w:t xml:space="preserve">You’re younger than I was when I had to restart and it was scary, but it’s better you know now, than married 3 years in with kids. I know it doesn’t seem like it now, but it’s for the best. Take this time to figure out who you are, without him. It doesn’t have to be this huge scary stop. It could just be rediscovering what you like to do on a Saturday afternoon. You can do anything you want.</w:t>
      </w:r>
    </w:p>
    <w:p>
      <w:pPr>
        <w:pStyle w:val="BodyText"/>
      </w:pPr>
      <w:r>
        <w:t xml:space="preserve">You got this, I can pretty much guarantee that we’ve all had to restart at some point or another and we’ve all made it. I have a wonderful boyfriend now he’s everything that I need and wanted and he treats me exactly like a man should.</w:t>
      </w:r>
    </w:p>
    <w:bookmarkEnd w:id="11"/>
    <w:bookmarkStart w:id="12" w:name="user-message-1"/>
    <w:p>
      <w:pPr>
        <w:pStyle w:val="Heading2"/>
      </w:pPr>
      <w:r>
        <w:t xml:space="preserve">User message</w:t>
      </w:r>
    </w:p>
    <w:p>
      <w:pPr>
        <w:pStyle w:val="FirstParagraph"/>
      </w:pPr>
      <w:r>
        <w:t xml:space="preserve">Exactly! OP needed to hear that it’s not a waste and they didn’t do anything wrong by loving fully and deeply. That kind of love and growth means something, even if it didn’t end the way OP expected. This is just the start of a stronger, freer version of OP who now knows their worth.</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4Z</dcterms:created>
  <dcterms:modified xsi:type="dcterms:W3CDTF">2025-05-23T06:11:24Z</dcterms:modified>
</cp:coreProperties>
</file>

<file path=docProps/custom.xml><?xml version="1.0" encoding="utf-8"?>
<Properties xmlns="http://schemas.openxmlformats.org/officeDocument/2006/custom-properties" xmlns:vt="http://schemas.openxmlformats.org/officeDocument/2006/docPropsVTypes"/>
</file>